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204BC0" w14:textId="1FF31141" w:rsidR="00B92587" w:rsidRDefault="00F70546" w:rsidP="00B92587">
      <w:pPr>
        <w:spacing w:after="0" w:line="240" w:lineRule="auto"/>
        <w:jc w:val="center"/>
        <w:rPr>
          <w:b/>
          <w:bCs/>
          <w:sz w:val="40"/>
          <w:szCs w:val="40"/>
        </w:rPr>
      </w:pPr>
      <w:r w:rsidRPr="0097068D">
        <w:rPr>
          <w:b/>
          <w:bCs/>
          <w:sz w:val="40"/>
          <w:szCs w:val="40"/>
        </w:rPr>
        <w:t>RESEARCH</w:t>
      </w:r>
      <w:r w:rsidR="00226756" w:rsidRPr="0097068D">
        <w:rPr>
          <w:b/>
          <w:bCs/>
          <w:sz w:val="40"/>
          <w:szCs w:val="40"/>
        </w:rPr>
        <w:t xml:space="preserve"> DEVELOPMENT</w:t>
      </w:r>
      <w:r w:rsidR="0055485B" w:rsidRPr="0097068D">
        <w:rPr>
          <w:b/>
          <w:bCs/>
          <w:sz w:val="40"/>
          <w:szCs w:val="40"/>
        </w:rPr>
        <w:t xml:space="preserve"> </w:t>
      </w:r>
      <w:r w:rsidRPr="0097068D">
        <w:rPr>
          <w:b/>
          <w:bCs/>
          <w:sz w:val="40"/>
          <w:szCs w:val="40"/>
        </w:rPr>
        <w:t>ACADEMY</w:t>
      </w:r>
    </w:p>
    <w:p w14:paraId="2627C559" w14:textId="77777777" w:rsidR="0097068D" w:rsidRPr="0097068D" w:rsidRDefault="0097068D" w:rsidP="00D176D1">
      <w:pPr>
        <w:rPr>
          <w:b/>
          <w:bCs/>
          <w:sz w:val="28"/>
          <w:szCs w:val="28"/>
        </w:rPr>
      </w:pPr>
    </w:p>
    <w:p w14:paraId="1C26DCEC" w14:textId="18CAEF56" w:rsidR="0097068D" w:rsidRPr="0097068D" w:rsidRDefault="0097068D" w:rsidP="00B92587">
      <w:pPr>
        <w:rPr>
          <w:b/>
          <w:bCs/>
          <w:u w:val="single"/>
        </w:rPr>
      </w:pPr>
      <w:r w:rsidRPr="0097068D">
        <w:rPr>
          <w:b/>
          <w:bCs/>
          <w:u w:val="single"/>
        </w:rPr>
        <w:t xml:space="preserve">PROGRAM DESCRIPTION: </w:t>
      </w:r>
    </w:p>
    <w:p w14:paraId="4F743007" w14:textId="45870418" w:rsidR="00CD24DF" w:rsidRDefault="00F47532" w:rsidP="00B92587">
      <w:r>
        <w:t xml:space="preserve">The </w:t>
      </w:r>
      <w:r w:rsidR="00923407">
        <w:t xml:space="preserve">Division of Research and Innovation at Texas A&amp;M University-Corpus Christi </w:t>
      </w:r>
      <w:r w:rsidR="005F4DEC">
        <w:t>offer</w:t>
      </w:r>
      <w:r w:rsidR="00844C2F">
        <w:t>s</w:t>
      </w:r>
      <w:r w:rsidR="005F4DEC">
        <w:t xml:space="preserve"> the </w:t>
      </w:r>
      <w:r w:rsidR="001F5ABB" w:rsidRPr="001F5ABB">
        <w:rPr>
          <w:b/>
          <w:bCs/>
        </w:rPr>
        <w:t>Research</w:t>
      </w:r>
      <w:r w:rsidR="001F5ABB">
        <w:t xml:space="preserve"> </w:t>
      </w:r>
      <w:r w:rsidR="00226756">
        <w:rPr>
          <w:b/>
          <w:bCs/>
        </w:rPr>
        <w:t>Development</w:t>
      </w:r>
      <w:r w:rsidRPr="005F4DEC">
        <w:rPr>
          <w:b/>
          <w:bCs/>
        </w:rPr>
        <w:t xml:space="preserve"> </w:t>
      </w:r>
      <w:r w:rsidR="001F5ABB">
        <w:rPr>
          <w:b/>
          <w:bCs/>
        </w:rPr>
        <w:t>Academy</w:t>
      </w:r>
      <w:r w:rsidR="00366CE1" w:rsidRPr="005F4DEC">
        <w:rPr>
          <w:b/>
          <w:bCs/>
        </w:rPr>
        <w:t xml:space="preserve"> (</w:t>
      </w:r>
      <w:r w:rsidR="001F5ABB">
        <w:rPr>
          <w:b/>
          <w:bCs/>
        </w:rPr>
        <w:t>RDA</w:t>
      </w:r>
      <w:r w:rsidR="00366CE1" w:rsidRPr="005F4DEC">
        <w:rPr>
          <w:b/>
          <w:bCs/>
        </w:rPr>
        <w:t>)</w:t>
      </w:r>
      <w:r>
        <w:t xml:space="preserve"> </w:t>
      </w:r>
      <w:r w:rsidR="0097068D">
        <w:t>from October 202</w:t>
      </w:r>
      <w:r w:rsidR="00357C4E">
        <w:t>5</w:t>
      </w:r>
      <w:r w:rsidR="0097068D">
        <w:t xml:space="preserve"> to May 202</w:t>
      </w:r>
      <w:r w:rsidR="00357C4E">
        <w:t>6</w:t>
      </w:r>
      <w:r w:rsidR="0097068D">
        <w:t xml:space="preserve"> </w:t>
      </w:r>
      <w:r>
        <w:t xml:space="preserve">to assist </w:t>
      </w:r>
      <w:r w:rsidR="00CF353C">
        <w:t xml:space="preserve">faculty and </w:t>
      </w:r>
      <w:r>
        <w:t>research</w:t>
      </w:r>
      <w:r w:rsidR="00CF353C">
        <w:t xml:space="preserve"> staff</w:t>
      </w:r>
      <w:r>
        <w:t xml:space="preserve"> </w:t>
      </w:r>
      <w:r w:rsidR="003B5BD7">
        <w:t xml:space="preserve">with developing their </w:t>
      </w:r>
      <w:r w:rsidR="001F5ABB">
        <w:t>research and creative activi</w:t>
      </w:r>
      <w:r w:rsidR="007652E1">
        <w:t>t</w:t>
      </w:r>
      <w:r w:rsidR="00D7373F">
        <w:t>y</w:t>
      </w:r>
      <w:r w:rsidR="003B5BD7">
        <w:t xml:space="preserve"> </w:t>
      </w:r>
      <w:r w:rsidR="002A6467">
        <w:t>programs</w:t>
      </w:r>
      <w:r w:rsidR="003B5BD7">
        <w:t>.</w:t>
      </w:r>
      <w:r w:rsidR="00366CE1">
        <w:t xml:space="preserve"> </w:t>
      </w:r>
      <w:r w:rsidR="00073A9D">
        <w:t xml:space="preserve">The </w:t>
      </w:r>
      <w:r w:rsidR="001F5ABB">
        <w:t>RDA</w:t>
      </w:r>
      <w:r w:rsidR="00226756">
        <w:t xml:space="preserve"> </w:t>
      </w:r>
      <w:r w:rsidR="00073A9D">
        <w:t xml:space="preserve">is committed to </w:t>
      </w:r>
      <w:r w:rsidR="005048AC">
        <w:t>preparing PI-eligible</w:t>
      </w:r>
      <w:r w:rsidR="00A53600">
        <w:t xml:space="preserve">, full-time employees </w:t>
      </w:r>
      <w:r w:rsidR="005048AC">
        <w:t xml:space="preserve">at TAMU-CC to confidently </w:t>
      </w:r>
      <w:r w:rsidR="0024216D">
        <w:t xml:space="preserve">begin their </w:t>
      </w:r>
      <w:r w:rsidR="00BD5998">
        <w:t xml:space="preserve">innovative </w:t>
      </w:r>
      <w:r w:rsidR="00A8363B">
        <w:t>scholarship</w:t>
      </w:r>
      <w:r w:rsidR="00BD5998">
        <w:t xml:space="preserve"> </w:t>
      </w:r>
      <w:r w:rsidR="00821A2B">
        <w:t>in alignment</w:t>
      </w:r>
      <w:r w:rsidR="0024216D">
        <w:t xml:space="preserve"> with the </w:t>
      </w:r>
      <w:hyperlink r:id="rId8" w:history="1">
        <w:r w:rsidR="0024216D" w:rsidRPr="00B97E27">
          <w:rPr>
            <w:rStyle w:val="Hyperlink"/>
            <w:i/>
            <w:iCs/>
          </w:rPr>
          <w:t>Islander Impact</w:t>
        </w:r>
        <w:r w:rsidR="006C026F" w:rsidRPr="00B97E27">
          <w:rPr>
            <w:rStyle w:val="Hyperlink"/>
            <w:i/>
            <w:iCs/>
          </w:rPr>
          <w:t>:</w:t>
        </w:r>
        <w:r w:rsidR="0024216D" w:rsidRPr="00B97E27">
          <w:rPr>
            <w:rStyle w:val="Hyperlink"/>
            <w:i/>
            <w:iCs/>
          </w:rPr>
          <w:t xml:space="preserve"> 2030 Strategic</w:t>
        </w:r>
        <w:r w:rsidR="006C026F" w:rsidRPr="00B97E27">
          <w:rPr>
            <w:rStyle w:val="Hyperlink"/>
            <w:i/>
            <w:iCs/>
          </w:rPr>
          <w:t xml:space="preserve"> Plan</w:t>
        </w:r>
      </w:hyperlink>
      <w:r w:rsidR="006C026F">
        <w:t xml:space="preserve">. </w:t>
      </w:r>
      <w:r w:rsidR="00EB7A2D">
        <w:t xml:space="preserve">The program </w:t>
      </w:r>
      <w:r w:rsidR="007652E1">
        <w:t xml:space="preserve">will </w:t>
      </w:r>
      <w:r w:rsidR="00821A2B">
        <w:t>entail</w:t>
      </w:r>
      <w:r w:rsidR="00EB7A2D">
        <w:t xml:space="preserve"> a combination of in-person</w:t>
      </w:r>
      <w:r w:rsidR="002F6FB1">
        <w:t xml:space="preserve"> (or remote if applicable) meetings and asynchronous </w:t>
      </w:r>
      <w:r w:rsidR="007338BE">
        <w:t>activities</w:t>
      </w:r>
      <w:r w:rsidR="00821A2B">
        <w:t xml:space="preserve"> to assist </w:t>
      </w:r>
      <w:r w:rsidR="00B97E27">
        <w:t>participants</w:t>
      </w:r>
      <w:r w:rsidR="00821A2B">
        <w:t xml:space="preserve"> in </w:t>
      </w:r>
      <w:r w:rsidR="00A8363B">
        <w:t>developing a strategic approach to their research and creative activities</w:t>
      </w:r>
      <w:r w:rsidR="007338BE">
        <w:t xml:space="preserve">. </w:t>
      </w:r>
    </w:p>
    <w:p w14:paraId="2C3D7E01" w14:textId="38083D93" w:rsidR="002750CE" w:rsidRPr="00CD24DF" w:rsidRDefault="008761CC" w:rsidP="00B92587">
      <w:r>
        <w:t xml:space="preserve">If you have any questions, please email the Office of Research Development at </w:t>
      </w:r>
      <w:hyperlink r:id="rId9" w:history="1">
        <w:r w:rsidRPr="00F331C4">
          <w:rPr>
            <w:rStyle w:val="Hyperlink"/>
          </w:rPr>
          <w:t>researchdevelopment@tamucc.edu</w:t>
        </w:r>
      </w:hyperlink>
      <w:r>
        <w:t xml:space="preserve">. </w:t>
      </w:r>
    </w:p>
    <w:p w14:paraId="6440F8A9" w14:textId="013A14D2" w:rsidR="005E5141" w:rsidRPr="007A1AB5" w:rsidRDefault="007A1AB5" w:rsidP="00B92587">
      <w:pPr>
        <w:rPr>
          <w:b/>
          <w:bCs/>
          <w:u w:val="single"/>
        </w:rPr>
      </w:pPr>
      <w:r w:rsidRPr="007A1AB5">
        <w:rPr>
          <w:b/>
          <w:bCs/>
          <w:u w:val="single"/>
        </w:rPr>
        <w:t>PROGRAM OUTCOMES</w:t>
      </w:r>
      <w:r w:rsidR="002C703F" w:rsidRPr="007A1AB5">
        <w:rPr>
          <w:b/>
          <w:bCs/>
          <w:u w:val="single"/>
        </w:rPr>
        <w:t>:</w:t>
      </w:r>
    </w:p>
    <w:p w14:paraId="3541B0B3" w14:textId="489C057A" w:rsidR="002C703F" w:rsidRDefault="002C703F" w:rsidP="002C703F">
      <w:pPr>
        <w:pStyle w:val="ListParagraph"/>
        <w:numPr>
          <w:ilvl w:val="0"/>
          <w:numId w:val="9"/>
        </w:numPr>
      </w:pPr>
      <w:r>
        <w:t>Enhanc</w:t>
      </w:r>
      <w:r w:rsidR="00755FEC">
        <w:t>ement of your</w:t>
      </w:r>
      <w:r>
        <w:t xml:space="preserve"> understanding of the research process</w:t>
      </w:r>
    </w:p>
    <w:p w14:paraId="71143057" w14:textId="086BB665" w:rsidR="002C703F" w:rsidRDefault="002C703F" w:rsidP="002C703F">
      <w:pPr>
        <w:pStyle w:val="ListParagraph"/>
        <w:numPr>
          <w:ilvl w:val="0"/>
          <w:numId w:val="9"/>
        </w:numPr>
      </w:pPr>
      <w:r>
        <w:t>Improve</w:t>
      </w:r>
      <w:r w:rsidR="00755FEC">
        <w:t>ment to your</w:t>
      </w:r>
      <w:r>
        <w:t xml:space="preserve"> grantsmanship</w:t>
      </w:r>
    </w:p>
    <w:p w14:paraId="5CBF0D1B" w14:textId="13171BC0" w:rsidR="002C703F" w:rsidRDefault="00416CA7" w:rsidP="002C703F">
      <w:pPr>
        <w:pStyle w:val="ListParagraph"/>
        <w:numPr>
          <w:ilvl w:val="0"/>
          <w:numId w:val="9"/>
        </w:numPr>
      </w:pPr>
      <w:r>
        <w:t xml:space="preserve">Establishment of </w:t>
      </w:r>
      <w:r w:rsidR="00B84F46">
        <w:t xml:space="preserve">a </w:t>
      </w:r>
      <w:r>
        <w:t>stronger</w:t>
      </w:r>
      <w:r w:rsidR="002C703F">
        <w:t xml:space="preserve"> collaboration network</w:t>
      </w:r>
    </w:p>
    <w:p w14:paraId="46632E23" w14:textId="132F92AE" w:rsidR="002C703F" w:rsidRDefault="00416CA7" w:rsidP="002C703F">
      <w:pPr>
        <w:pStyle w:val="ListParagraph"/>
        <w:numPr>
          <w:ilvl w:val="0"/>
          <w:numId w:val="9"/>
        </w:numPr>
      </w:pPr>
      <w:r>
        <w:t>Development of a s</w:t>
      </w:r>
      <w:r w:rsidR="002C703F">
        <w:t>trategic plan</w:t>
      </w:r>
      <w:r>
        <w:t xml:space="preserve"> for your research</w:t>
      </w:r>
    </w:p>
    <w:p w14:paraId="7D13A47D" w14:textId="19EFA472" w:rsidR="002750CE" w:rsidRPr="00CD24DF" w:rsidRDefault="002C703F" w:rsidP="003C1095">
      <w:pPr>
        <w:pStyle w:val="ListParagraph"/>
        <w:numPr>
          <w:ilvl w:val="0"/>
          <w:numId w:val="9"/>
        </w:numPr>
      </w:pPr>
      <w:r>
        <w:t>Improve</w:t>
      </w:r>
      <w:r w:rsidR="009D7486">
        <w:t>ment of your</w:t>
      </w:r>
      <w:r>
        <w:t xml:space="preserve"> knowledge of research compliance </w:t>
      </w:r>
    </w:p>
    <w:p w14:paraId="68C1E04A" w14:textId="4E17AB4E" w:rsidR="00D15EC6" w:rsidRPr="007A1AB5" w:rsidRDefault="007A1AB5" w:rsidP="003C1095">
      <w:pPr>
        <w:rPr>
          <w:b/>
          <w:bCs/>
          <w:u w:val="single"/>
        </w:rPr>
      </w:pPr>
      <w:r w:rsidRPr="007A1AB5">
        <w:rPr>
          <w:b/>
          <w:bCs/>
          <w:u w:val="single"/>
        </w:rPr>
        <w:t>APPLICATION PROCESS:</w:t>
      </w:r>
    </w:p>
    <w:p w14:paraId="1DCFA822" w14:textId="02A02D85" w:rsidR="00DB384E" w:rsidRDefault="00D15EC6" w:rsidP="00542589">
      <w:pPr>
        <w:pStyle w:val="ListParagraph"/>
        <w:numPr>
          <w:ilvl w:val="0"/>
          <w:numId w:val="10"/>
        </w:numPr>
      </w:pPr>
      <w:r>
        <w:t xml:space="preserve">You </w:t>
      </w:r>
      <w:r w:rsidR="00BF6E79">
        <w:t xml:space="preserve">must </w:t>
      </w:r>
      <w:r w:rsidR="003C1095">
        <w:t>meet the</w:t>
      </w:r>
      <w:r w:rsidR="006A2A13">
        <w:t xml:space="preserve"> TAMU-CC</w:t>
      </w:r>
      <w:r w:rsidR="00FC49D7">
        <w:t xml:space="preserve"> requirements</w:t>
      </w:r>
      <w:r w:rsidR="003C1095">
        <w:t xml:space="preserve"> </w:t>
      </w:r>
      <w:r w:rsidR="006A2A13">
        <w:t xml:space="preserve">for PI/PD eligibility. </w:t>
      </w:r>
      <w:hyperlink r:id="rId10" w:history="1">
        <w:r w:rsidR="00FC49D7" w:rsidRPr="001B0ED5">
          <w:rPr>
            <w:rStyle w:val="Hyperlink"/>
          </w:rPr>
          <w:t xml:space="preserve">For further information regarding these criteria, click </w:t>
        </w:r>
        <w:r w:rsidR="00FC49D7" w:rsidRPr="001B0ED5">
          <w:rPr>
            <w:rStyle w:val="Hyperlink"/>
            <w:b/>
            <w:bCs/>
          </w:rPr>
          <w:t>HERE.</w:t>
        </w:r>
      </w:hyperlink>
      <w:r w:rsidR="00542589">
        <w:t xml:space="preserve"> Additionally, p</w:t>
      </w:r>
      <w:r w:rsidR="00DB384E">
        <w:t xml:space="preserve">riority will be given to employees that are </w:t>
      </w:r>
      <w:r w:rsidR="00542589">
        <w:t xml:space="preserve">in the beginning stages of developing </w:t>
      </w:r>
      <w:r w:rsidR="00DB384E">
        <w:t>their scholarly program.</w:t>
      </w:r>
    </w:p>
    <w:p w14:paraId="512D31E0" w14:textId="2AFAF262" w:rsidR="00542589" w:rsidRDefault="00542589" w:rsidP="00542589">
      <w:pPr>
        <w:pStyle w:val="ListParagraph"/>
        <w:numPr>
          <w:ilvl w:val="0"/>
          <w:numId w:val="10"/>
        </w:numPr>
      </w:pPr>
      <w:r>
        <w:t>Program Duration: 8 months (</w:t>
      </w:r>
      <w:r w:rsidR="00F3757B">
        <w:t>October</w:t>
      </w:r>
      <w:r>
        <w:t xml:space="preserve"> 202</w:t>
      </w:r>
      <w:r w:rsidR="001F42DA">
        <w:t>5</w:t>
      </w:r>
      <w:r>
        <w:t xml:space="preserve"> – </w:t>
      </w:r>
      <w:r w:rsidR="00F3757B">
        <w:t>May</w:t>
      </w:r>
      <w:r>
        <w:t xml:space="preserve"> 202</w:t>
      </w:r>
      <w:r w:rsidR="001F42DA">
        <w:t>6</w:t>
      </w:r>
      <w:r>
        <w:t>)</w:t>
      </w:r>
    </w:p>
    <w:p w14:paraId="1A344B4B" w14:textId="6C33280D" w:rsidR="005B2E99" w:rsidRDefault="005B2E99" w:rsidP="00D15EC6">
      <w:pPr>
        <w:pStyle w:val="ListParagraph"/>
        <w:numPr>
          <w:ilvl w:val="0"/>
          <w:numId w:val="10"/>
        </w:numPr>
      </w:pPr>
      <w:r>
        <w:t xml:space="preserve">Application Deadline: </w:t>
      </w:r>
      <w:r w:rsidR="009936CD">
        <w:t>September 8, 202</w:t>
      </w:r>
      <w:r w:rsidR="00E1238E">
        <w:t>6</w:t>
      </w:r>
    </w:p>
    <w:p w14:paraId="20E51080" w14:textId="51CC9595" w:rsidR="009936CD" w:rsidRDefault="00E1238E" w:rsidP="00D15EC6">
      <w:pPr>
        <w:pStyle w:val="ListParagraph"/>
        <w:numPr>
          <w:ilvl w:val="0"/>
          <w:numId w:val="10"/>
        </w:numPr>
      </w:pPr>
      <w:r>
        <w:t xml:space="preserve">To apply, please send email to </w:t>
      </w:r>
      <w:hyperlink r:id="rId11" w:history="1">
        <w:r w:rsidRPr="00D05050">
          <w:rPr>
            <w:rStyle w:val="Hyperlink"/>
          </w:rPr>
          <w:t>researchdevelopment@tamucc.edu</w:t>
        </w:r>
      </w:hyperlink>
      <w:r>
        <w:t xml:space="preserve">. </w:t>
      </w:r>
    </w:p>
    <w:p w14:paraId="1FCA8F8C" w14:textId="04A81449" w:rsidR="003F5994" w:rsidRPr="007A1AB5" w:rsidRDefault="007A1AB5" w:rsidP="007B3F92">
      <w:pPr>
        <w:rPr>
          <w:b/>
          <w:bCs/>
          <w:u w:val="single"/>
        </w:rPr>
      </w:pPr>
      <w:r w:rsidRPr="007A1AB5">
        <w:rPr>
          <w:b/>
          <w:bCs/>
          <w:u w:val="single"/>
        </w:rPr>
        <w:t>PROGRAM DELIVERABLES:</w:t>
      </w:r>
    </w:p>
    <w:p w14:paraId="045903F9" w14:textId="3DDEE2DD" w:rsidR="002750CE" w:rsidRPr="00CD24DF" w:rsidRDefault="007B3F92" w:rsidP="00CD24DF">
      <w:r>
        <w:t xml:space="preserve">All participants are expected to </w:t>
      </w:r>
      <w:r w:rsidR="0011324F">
        <w:t xml:space="preserve">be actively involved in the program. This includes, but is not limited to, </w:t>
      </w:r>
      <w:r>
        <w:t>attend</w:t>
      </w:r>
      <w:r w:rsidR="0011324F">
        <w:t>ing</w:t>
      </w:r>
      <w:r>
        <w:t xml:space="preserve"> all sessions and complet</w:t>
      </w:r>
      <w:r w:rsidR="0011324F">
        <w:t>ing</w:t>
      </w:r>
      <w:r>
        <w:t xml:space="preserve"> all activities.</w:t>
      </w:r>
      <w:r w:rsidR="00702850">
        <w:t xml:space="preserve"> </w:t>
      </w:r>
      <w:r w:rsidR="0020570C">
        <w:t xml:space="preserve">It is anticipated that participants will meet </w:t>
      </w:r>
      <w:r w:rsidR="008954F0">
        <w:t xml:space="preserve">no more than </w:t>
      </w:r>
      <w:r w:rsidR="0020570C">
        <w:t>every 2 weeks</w:t>
      </w:r>
      <w:r w:rsidR="00505045">
        <w:t xml:space="preserve"> from October through May. Exact times/days will be determined once the cohort is identified. </w:t>
      </w:r>
      <w:r w:rsidR="00702850">
        <w:t>By the end of the program, it is expected that all participants will have a draft of a grant proposal, along with a strategic road map</w:t>
      </w:r>
      <w:r w:rsidR="000D7DF9">
        <w:t xml:space="preserve"> developed for their research or creative activity program</w:t>
      </w:r>
      <w:r w:rsidR="008954F0">
        <w:t>.</w:t>
      </w:r>
    </w:p>
    <w:p w14:paraId="7E71BBA4" w14:textId="77777777" w:rsidR="006551DB" w:rsidRDefault="006551DB" w:rsidP="00CD24DF">
      <w:pPr>
        <w:spacing w:line="320" w:lineRule="exact"/>
        <w:jc w:val="center"/>
        <w:rPr>
          <w:b/>
          <w:bCs/>
          <w:sz w:val="32"/>
          <w:szCs w:val="32"/>
        </w:rPr>
      </w:pPr>
    </w:p>
    <w:p w14:paraId="4D68B6B6" w14:textId="77777777" w:rsidR="006551DB" w:rsidRDefault="006551DB" w:rsidP="00CD24DF">
      <w:pPr>
        <w:spacing w:line="320" w:lineRule="exact"/>
        <w:jc w:val="center"/>
        <w:rPr>
          <w:b/>
          <w:bCs/>
          <w:sz w:val="32"/>
          <w:szCs w:val="32"/>
        </w:rPr>
      </w:pPr>
    </w:p>
    <w:p w14:paraId="0F68B5AB" w14:textId="6C387837" w:rsidR="00F332DC" w:rsidRDefault="00F332DC" w:rsidP="00CD24DF">
      <w:pPr>
        <w:spacing w:line="320" w:lineRule="exact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RESEARCH DEVELOPMENT ACADEMY</w:t>
      </w:r>
    </w:p>
    <w:p w14:paraId="5FF2F001" w14:textId="358F592F" w:rsidR="001D18F7" w:rsidRPr="00CD24DF" w:rsidRDefault="00CD24DF" w:rsidP="00CD24DF">
      <w:pPr>
        <w:spacing w:line="320" w:lineRule="exact"/>
        <w:jc w:val="center"/>
        <w:rPr>
          <w:sz w:val="32"/>
          <w:szCs w:val="32"/>
        </w:rPr>
      </w:pPr>
      <w:r>
        <w:rPr>
          <w:b/>
          <w:bCs/>
          <w:sz w:val="32"/>
          <w:szCs w:val="32"/>
        </w:rPr>
        <w:t>202</w:t>
      </w:r>
      <w:r w:rsidR="00D67910">
        <w:rPr>
          <w:b/>
          <w:bCs/>
          <w:sz w:val="32"/>
          <w:szCs w:val="32"/>
        </w:rPr>
        <w:t>5-2026</w:t>
      </w:r>
      <w:r>
        <w:rPr>
          <w:b/>
          <w:bCs/>
          <w:sz w:val="32"/>
          <w:szCs w:val="32"/>
        </w:rPr>
        <w:t xml:space="preserve"> </w:t>
      </w:r>
      <w:r w:rsidR="001D18F7" w:rsidRPr="00CD24DF">
        <w:rPr>
          <w:b/>
          <w:bCs/>
          <w:sz w:val="32"/>
          <w:szCs w:val="32"/>
        </w:rPr>
        <w:t>PROGRAM MODULES</w:t>
      </w:r>
    </w:p>
    <w:p w14:paraId="20383130" w14:textId="24760D8F" w:rsidR="00D43BD8" w:rsidRDefault="00D43BD8" w:rsidP="001D18F7">
      <w:pPr>
        <w:pStyle w:val="ListParagraph"/>
        <w:numPr>
          <w:ilvl w:val="0"/>
          <w:numId w:val="8"/>
        </w:numPr>
        <w:spacing w:line="320" w:lineRule="exact"/>
      </w:pPr>
      <w:r>
        <w:t>Module 1: Orientation and Foundations of Research at TAMU-CC</w:t>
      </w:r>
    </w:p>
    <w:p w14:paraId="1812909C" w14:textId="35686DF8" w:rsidR="00D43BD8" w:rsidRDefault="00B77107" w:rsidP="00D43BD8">
      <w:pPr>
        <w:pStyle w:val="ListParagraph"/>
        <w:numPr>
          <w:ilvl w:val="1"/>
          <w:numId w:val="8"/>
        </w:numPr>
        <w:spacing w:line="320" w:lineRule="exact"/>
      </w:pPr>
      <w:r>
        <w:t xml:space="preserve">Introduction to </w:t>
      </w:r>
      <w:r w:rsidR="00AC29FC">
        <w:t xml:space="preserve">the </w:t>
      </w:r>
      <w:r w:rsidR="00F925C0">
        <w:t>Research Development Academy</w:t>
      </w:r>
    </w:p>
    <w:p w14:paraId="08A4EE50" w14:textId="0C667E29" w:rsidR="0082457C" w:rsidRDefault="0082457C" w:rsidP="0082457C">
      <w:pPr>
        <w:pStyle w:val="ListParagraph"/>
        <w:numPr>
          <w:ilvl w:val="1"/>
          <w:numId w:val="8"/>
        </w:numPr>
        <w:spacing w:line="320" w:lineRule="exact"/>
      </w:pPr>
      <w:r>
        <w:t xml:space="preserve">Overview of TAMU-CC Research </w:t>
      </w:r>
      <w:r w:rsidR="00122F46">
        <w:t xml:space="preserve">Offices and </w:t>
      </w:r>
      <w:r>
        <w:t>Resources</w:t>
      </w:r>
    </w:p>
    <w:p w14:paraId="2F4F474A" w14:textId="178B2390" w:rsidR="003A053C" w:rsidRDefault="00355A2E" w:rsidP="00A678A1">
      <w:pPr>
        <w:pStyle w:val="ListParagraph"/>
        <w:numPr>
          <w:ilvl w:val="1"/>
          <w:numId w:val="8"/>
        </w:numPr>
        <w:spacing w:line="320" w:lineRule="exact"/>
      </w:pPr>
      <w:r>
        <w:t>Defining a Grant, Sponsored Project, Fellowship, Contract, and Gift</w:t>
      </w:r>
    </w:p>
    <w:p w14:paraId="776EE78D" w14:textId="77777777" w:rsidR="0060299C" w:rsidRDefault="0060299C" w:rsidP="0060299C">
      <w:pPr>
        <w:pStyle w:val="ListParagraph"/>
        <w:numPr>
          <w:ilvl w:val="1"/>
          <w:numId w:val="8"/>
        </w:numPr>
        <w:spacing w:after="0" w:line="320" w:lineRule="exact"/>
      </w:pPr>
      <w:r>
        <w:t>Life Cycle of an Award</w:t>
      </w:r>
    </w:p>
    <w:p w14:paraId="79A04ACE" w14:textId="6333FAD3" w:rsidR="0082457C" w:rsidRDefault="0082457C" w:rsidP="0082457C">
      <w:pPr>
        <w:pStyle w:val="ListParagraph"/>
        <w:numPr>
          <w:ilvl w:val="0"/>
          <w:numId w:val="8"/>
        </w:numPr>
        <w:spacing w:after="0" w:line="320" w:lineRule="exact"/>
      </w:pPr>
      <w:r>
        <w:t xml:space="preserve">Module 2: </w:t>
      </w:r>
      <w:r w:rsidR="00E32746">
        <w:t>Program</w:t>
      </w:r>
      <w:r>
        <w:t xml:space="preserve"> Design and </w:t>
      </w:r>
      <w:r w:rsidR="00DF4377">
        <w:t>Methodology</w:t>
      </w:r>
    </w:p>
    <w:p w14:paraId="55FD67AB" w14:textId="2D8F327F" w:rsidR="00F02343" w:rsidRDefault="00F02343" w:rsidP="0082457C">
      <w:pPr>
        <w:pStyle w:val="ListParagraph"/>
        <w:numPr>
          <w:ilvl w:val="1"/>
          <w:numId w:val="8"/>
        </w:numPr>
        <w:spacing w:after="0" w:line="320" w:lineRule="exact"/>
      </w:pPr>
      <w:r>
        <w:t>Developing a Concept Paper</w:t>
      </w:r>
    </w:p>
    <w:p w14:paraId="1A9E1430" w14:textId="1FE494FB" w:rsidR="0082457C" w:rsidRDefault="0082457C" w:rsidP="0082457C">
      <w:pPr>
        <w:pStyle w:val="ListParagraph"/>
        <w:numPr>
          <w:ilvl w:val="1"/>
          <w:numId w:val="8"/>
        </w:numPr>
        <w:spacing w:after="0" w:line="320" w:lineRule="exact"/>
      </w:pPr>
      <w:r>
        <w:t>Quad Charts for Enabling Your Research</w:t>
      </w:r>
    </w:p>
    <w:p w14:paraId="4ECE1D92" w14:textId="2333EEC4" w:rsidR="00266B7A" w:rsidRDefault="00266B7A" w:rsidP="0082457C">
      <w:pPr>
        <w:pStyle w:val="ListParagraph"/>
        <w:numPr>
          <w:ilvl w:val="1"/>
          <w:numId w:val="8"/>
        </w:numPr>
        <w:spacing w:after="0" w:line="320" w:lineRule="exact"/>
      </w:pPr>
      <w:r>
        <w:t>Methodological Advancements</w:t>
      </w:r>
    </w:p>
    <w:p w14:paraId="453B2583" w14:textId="4736794E" w:rsidR="00266B7A" w:rsidRDefault="00266B7A" w:rsidP="00266B7A">
      <w:pPr>
        <w:pStyle w:val="ListParagraph"/>
        <w:numPr>
          <w:ilvl w:val="0"/>
          <w:numId w:val="8"/>
        </w:numPr>
        <w:spacing w:after="0" w:line="320" w:lineRule="exact"/>
      </w:pPr>
      <w:r>
        <w:t xml:space="preserve">Module 3: Proposal </w:t>
      </w:r>
      <w:r w:rsidR="00D67910">
        <w:t>Development</w:t>
      </w:r>
    </w:p>
    <w:p w14:paraId="7824E648" w14:textId="1E4F22A8" w:rsidR="00B7300D" w:rsidRDefault="00B7300D" w:rsidP="00B7300D">
      <w:pPr>
        <w:pStyle w:val="ListParagraph"/>
        <w:numPr>
          <w:ilvl w:val="1"/>
          <w:numId w:val="8"/>
        </w:numPr>
        <w:spacing w:line="320" w:lineRule="exact"/>
      </w:pPr>
      <w:r>
        <w:t>Identifying External and Internal Funding Opportunities</w:t>
      </w:r>
    </w:p>
    <w:p w14:paraId="3AC0F0AA" w14:textId="77777777" w:rsidR="000E1B89" w:rsidRDefault="000E1B89" w:rsidP="000E1B89">
      <w:pPr>
        <w:pStyle w:val="ListParagraph"/>
        <w:numPr>
          <w:ilvl w:val="1"/>
          <w:numId w:val="8"/>
        </w:numPr>
        <w:spacing w:after="0" w:line="320" w:lineRule="exact"/>
      </w:pPr>
      <w:r>
        <w:t>Discussions with Program Officers</w:t>
      </w:r>
    </w:p>
    <w:p w14:paraId="504D91F1" w14:textId="77777777" w:rsidR="0063172E" w:rsidRDefault="0063172E" w:rsidP="0063172E">
      <w:pPr>
        <w:pStyle w:val="ListParagraph"/>
        <w:numPr>
          <w:ilvl w:val="1"/>
          <w:numId w:val="8"/>
        </w:numPr>
        <w:spacing w:after="0" w:line="320" w:lineRule="exact"/>
      </w:pPr>
      <w:r>
        <w:t>Grantsmanship 101: How to Plan a Fundable Project</w:t>
      </w:r>
    </w:p>
    <w:p w14:paraId="4F2EC19C" w14:textId="7A30EB56" w:rsidR="004731BA" w:rsidRDefault="00266B7A" w:rsidP="00E66703">
      <w:pPr>
        <w:pStyle w:val="ListParagraph"/>
        <w:numPr>
          <w:ilvl w:val="1"/>
          <w:numId w:val="8"/>
        </w:numPr>
        <w:spacing w:after="0" w:line="320" w:lineRule="exact"/>
      </w:pPr>
      <w:r>
        <w:t>Maximizing Impact</w:t>
      </w:r>
    </w:p>
    <w:p w14:paraId="6048CBD8" w14:textId="77777777" w:rsidR="00A8197A" w:rsidRDefault="00A8197A" w:rsidP="00A8197A">
      <w:pPr>
        <w:pStyle w:val="ListParagraph"/>
        <w:numPr>
          <w:ilvl w:val="1"/>
          <w:numId w:val="8"/>
        </w:numPr>
        <w:spacing w:after="0" w:line="320" w:lineRule="exact"/>
      </w:pPr>
      <w:r>
        <w:t>How to Develop Evaluation Plans, Data Management Plans, Mentoring Plans, etc.</w:t>
      </w:r>
    </w:p>
    <w:p w14:paraId="64A31AD2" w14:textId="6C92FA9E" w:rsidR="00A8197A" w:rsidRDefault="00EF5B63" w:rsidP="00EF5B63">
      <w:pPr>
        <w:pStyle w:val="ListParagraph"/>
        <w:numPr>
          <w:ilvl w:val="0"/>
          <w:numId w:val="8"/>
        </w:numPr>
        <w:spacing w:after="0" w:line="320" w:lineRule="exact"/>
      </w:pPr>
      <w:r>
        <w:t xml:space="preserve">Module 4: </w:t>
      </w:r>
      <w:r w:rsidR="00D67910">
        <w:t>Budget Development and Time Management</w:t>
      </w:r>
    </w:p>
    <w:p w14:paraId="6C893EAC" w14:textId="77777777" w:rsidR="00EF5B63" w:rsidRDefault="00EF5B63" w:rsidP="00EF5B63">
      <w:pPr>
        <w:pStyle w:val="ListParagraph"/>
        <w:numPr>
          <w:ilvl w:val="1"/>
          <w:numId w:val="8"/>
        </w:numPr>
        <w:spacing w:after="0" w:line="320" w:lineRule="exact"/>
      </w:pPr>
      <w:r>
        <w:t>Budget Management</w:t>
      </w:r>
    </w:p>
    <w:p w14:paraId="73CF2347" w14:textId="0B2BADC0" w:rsidR="00EF5B63" w:rsidRDefault="00EF5B63" w:rsidP="00EF5B63">
      <w:pPr>
        <w:pStyle w:val="ListParagraph"/>
        <w:numPr>
          <w:ilvl w:val="1"/>
          <w:numId w:val="8"/>
        </w:numPr>
        <w:spacing w:after="0" w:line="320" w:lineRule="exact"/>
      </w:pPr>
      <w:r>
        <w:t>Salary Savings Model</w:t>
      </w:r>
    </w:p>
    <w:p w14:paraId="39B2BAA3" w14:textId="096A8BDF" w:rsidR="00EF5B63" w:rsidRDefault="000E1B89" w:rsidP="00EF5B63">
      <w:pPr>
        <w:pStyle w:val="ListParagraph"/>
        <w:numPr>
          <w:ilvl w:val="1"/>
          <w:numId w:val="8"/>
        </w:numPr>
        <w:spacing w:after="0" w:line="320" w:lineRule="exact"/>
      </w:pPr>
      <w:r>
        <w:t>Time and Effort</w:t>
      </w:r>
    </w:p>
    <w:p w14:paraId="21FC5F9D" w14:textId="512DFF5D" w:rsidR="00263512" w:rsidRDefault="00B601DF" w:rsidP="00B601DF">
      <w:pPr>
        <w:pStyle w:val="ListParagraph"/>
        <w:numPr>
          <w:ilvl w:val="0"/>
          <w:numId w:val="8"/>
        </w:numPr>
        <w:spacing w:after="0" w:line="320" w:lineRule="exact"/>
      </w:pPr>
      <w:r>
        <w:t xml:space="preserve">Module </w:t>
      </w:r>
      <w:r w:rsidR="009E7A74">
        <w:t>5</w:t>
      </w:r>
      <w:r>
        <w:t xml:space="preserve">: </w:t>
      </w:r>
      <w:r w:rsidR="00263512">
        <w:t>Research Compliance</w:t>
      </w:r>
    </w:p>
    <w:p w14:paraId="1977B8CD" w14:textId="51D4B735" w:rsidR="00B601DF" w:rsidRDefault="00A8197A" w:rsidP="00B601DF">
      <w:pPr>
        <w:pStyle w:val="ListParagraph"/>
        <w:numPr>
          <w:ilvl w:val="1"/>
          <w:numId w:val="8"/>
        </w:numPr>
        <w:spacing w:after="0" w:line="320" w:lineRule="exact"/>
      </w:pPr>
      <w:r>
        <w:t>Requirements</w:t>
      </w:r>
    </w:p>
    <w:p w14:paraId="7942B496" w14:textId="2981C503" w:rsidR="00A8197A" w:rsidRDefault="00A8197A" w:rsidP="00B601DF">
      <w:pPr>
        <w:pStyle w:val="ListParagraph"/>
        <w:numPr>
          <w:ilvl w:val="1"/>
          <w:numId w:val="8"/>
        </w:numPr>
        <w:spacing w:after="0" w:line="320" w:lineRule="exact"/>
      </w:pPr>
      <w:r>
        <w:t>Research Integrity and Ethics</w:t>
      </w:r>
    </w:p>
    <w:p w14:paraId="499E8535" w14:textId="43D33114" w:rsidR="007A7104" w:rsidRDefault="007A7104" w:rsidP="007A7104">
      <w:pPr>
        <w:pStyle w:val="ListParagraph"/>
        <w:numPr>
          <w:ilvl w:val="0"/>
          <w:numId w:val="8"/>
        </w:numPr>
        <w:spacing w:after="0" w:line="320" w:lineRule="exact"/>
      </w:pPr>
      <w:r>
        <w:t xml:space="preserve">Module </w:t>
      </w:r>
      <w:r w:rsidR="009E7A74">
        <w:t>6</w:t>
      </w:r>
      <w:r>
        <w:t>: Networking</w:t>
      </w:r>
      <w:r w:rsidR="00D67910">
        <w:t xml:space="preserve"> and Collaborations</w:t>
      </w:r>
    </w:p>
    <w:p w14:paraId="4BCA9B0E" w14:textId="5C86531D" w:rsidR="007A7104" w:rsidRDefault="007A7104" w:rsidP="007A7104">
      <w:pPr>
        <w:pStyle w:val="ListParagraph"/>
        <w:numPr>
          <w:ilvl w:val="1"/>
          <w:numId w:val="8"/>
        </w:numPr>
        <w:spacing w:after="0" w:line="320" w:lineRule="exact"/>
      </w:pPr>
      <w:r>
        <w:t>Building Collaborations within the University and Beyond</w:t>
      </w:r>
    </w:p>
    <w:p w14:paraId="3DCEEF2A" w14:textId="341038A2" w:rsidR="007A7104" w:rsidRDefault="007A7104" w:rsidP="007A7104">
      <w:pPr>
        <w:pStyle w:val="ListParagraph"/>
        <w:numPr>
          <w:ilvl w:val="1"/>
          <w:numId w:val="8"/>
        </w:numPr>
        <w:spacing w:after="0" w:line="320" w:lineRule="exact"/>
      </w:pPr>
      <w:r>
        <w:t>Networking Opportunities</w:t>
      </w:r>
    </w:p>
    <w:p w14:paraId="0B6D526F" w14:textId="461FB01F" w:rsidR="00E66703" w:rsidRDefault="00E66703" w:rsidP="007A7104">
      <w:pPr>
        <w:pStyle w:val="ListParagraph"/>
        <w:numPr>
          <w:ilvl w:val="1"/>
          <w:numId w:val="8"/>
        </w:numPr>
        <w:spacing w:after="0" w:line="320" w:lineRule="exact"/>
      </w:pPr>
      <w:r>
        <w:t>Mentorship and Peer Review</w:t>
      </w:r>
    </w:p>
    <w:p w14:paraId="487543D3" w14:textId="540A0067" w:rsidR="00B00332" w:rsidRDefault="00B00332" w:rsidP="00B00332">
      <w:pPr>
        <w:pStyle w:val="ListParagraph"/>
        <w:numPr>
          <w:ilvl w:val="0"/>
          <w:numId w:val="8"/>
        </w:numPr>
        <w:spacing w:after="0" w:line="320" w:lineRule="exact"/>
      </w:pPr>
      <w:r>
        <w:t xml:space="preserve">Module </w:t>
      </w:r>
      <w:r w:rsidR="009E7A74">
        <w:t>8</w:t>
      </w:r>
      <w:r>
        <w:t>: Strategic Planning</w:t>
      </w:r>
    </w:p>
    <w:p w14:paraId="55B7DB08" w14:textId="17001A23" w:rsidR="00B00332" w:rsidRDefault="00B00332" w:rsidP="00B00332">
      <w:pPr>
        <w:pStyle w:val="ListParagraph"/>
        <w:numPr>
          <w:ilvl w:val="1"/>
          <w:numId w:val="8"/>
        </w:numPr>
        <w:spacing w:after="0" w:line="320" w:lineRule="exact"/>
      </w:pPr>
      <w:r>
        <w:t xml:space="preserve">Building a Research </w:t>
      </w:r>
      <w:r w:rsidR="00AA3791">
        <w:t>Portfolio</w:t>
      </w:r>
    </w:p>
    <w:p w14:paraId="58E3AE4F" w14:textId="48F79FE7" w:rsidR="00C0597A" w:rsidRPr="00D67910" w:rsidRDefault="00B00332" w:rsidP="007A74B3">
      <w:pPr>
        <w:pStyle w:val="ListParagraph"/>
        <w:numPr>
          <w:ilvl w:val="1"/>
          <w:numId w:val="8"/>
        </w:numPr>
        <w:spacing w:after="0" w:line="320" w:lineRule="exact"/>
        <w:rPr>
          <w:rFonts w:ascii="Garamond" w:hAnsi="Garamond" w:cstheme="minorHAnsi"/>
        </w:rPr>
      </w:pPr>
      <w:r>
        <w:t>Leveraging Resources and Support within the Universit</w:t>
      </w:r>
      <w:r w:rsidR="009E7A74">
        <w:t>y</w:t>
      </w:r>
    </w:p>
    <w:p w14:paraId="065A5C39" w14:textId="0F73A372" w:rsidR="00D67910" w:rsidRPr="00D67910" w:rsidRDefault="00D67910" w:rsidP="00D67910">
      <w:pPr>
        <w:pStyle w:val="ListParagraph"/>
        <w:numPr>
          <w:ilvl w:val="0"/>
          <w:numId w:val="8"/>
        </w:numPr>
        <w:spacing w:after="0" w:line="320" w:lineRule="exact"/>
        <w:rPr>
          <w:rFonts w:ascii="Garamond" w:hAnsi="Garamond" w:cstheme="minorHAnsi"/>
        </w:rPr>
      </w:pPr>
      <w:r>
        <w:t>Module 9: Team Management</w:t>
      </w:r>
    </w:p>
    <w:p w14:paraId="011FE4FE" w14:textId="6CC87D1D" w:rsidR="00D67910" w:rsidRPr="00D67910" w:rsidRDefault="00D67910" w:rsidP="00D67910">
      <w:pPr>
        <w:pStyle w:val="ListParagraph"/>
        <w:numPr>
          <w:ilvl w:val="1"/>
          <w:numId w:val="8"/>
        </w:numPr>
        <w:spacing w:after="0" w:line="320" w:lineRule="exact"/>
        <w:rPr>
          <w:rFonts w:ascii="Garamond" w:hAnsi="Garamond" w:cstheme="minorHAnsi"/>
        </w:rPr>
      </w:pPr>
      <w:r>
        <w:t>Roles and Responsibilities of Team</w:t>
      </w:r>
    </w:p>
    <w:p w14:paraId="30B589D0" w14:textId="4BD430A5" w:rsidR="00D67910" w:rsidRPr="00D67910" w:rsidRDefault="00D67910" w:rsidP="00D67910">
      <w:pPr>
        <w:pStyle w:val="ListParagraph"/>
        <w:numPr>
          <w:ilvl w:val="1"/>
          <w:numId w:val="8"/>
        </w:numPr>
        <w:spacing w:after="0" w:line="320" w:lineRule="exact"/>
        <w:rPr>
          <w:rFonts w:ascii="Garamond" w:hAnsi="Garamond" w:cstheme="minorHAnsi"/>
        </w:rPr>
      </w:pPr>
      <w:r>
        <w:t>Leadership Styles</w:t>
      </w:r>
    </w:p>
    <w:p w14:paraId="0FA3BF30" w14:textId="0ACE72F7" w:rsidR="00D67910" w:rsidRPr="00B86357" w:rsidRDefault="00D67910" w:rsidP="00D67910">
      <w:pPr>
        <w:pStyle w:val="ListParagraph"/>
        <w:numPr>
          <w:ilvl w:val="1"/>
          <w:numId w:val="8"/>
        </w:numPr>
        <w:spacing w:after="0" w:line="320" w:lineRule="exact"/>
        <w:rPr>
          <w:rFonts w:ascii="Garamond" w:hAnsi="Garamond" w:cstheme="minorHAnsi"/>
        </w:rPr>
      </w:pPr>
      <w:r>
        <w:t>Sustaining Team Engagement</w:t>
      </w:r>
    </w:p>
    <w:sectPr w:rsidR="00D67910" w:rsidRPr="00B86357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B179B3" w14:textId="77777777" w:rsidR="007A17A8" w:rsidRDefault="007A17A8" w:rsidP="0097068D">
      <w:pPr>
        <w:spacing w:after="0" w:line="240" w:lineRule="auto"/>
      </w:pPr>
      <w:r>
        <w:separator/>
      </w:r>
    </w:p>
  </w:endnote>
  <w:endnote w:type="continuationSeparator" w:id="0">
    <w:p w14:paraId="18188088" w14:textId="77777777" w:rsidR="007A17A8" w:rsidRDefault="007A17A8" w:rsidP="009706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9F8FAA" w14:textId="77777777" w:rsidR="007A17A8" w:rsidRDefault="007A17A8" w:rsidP="0097068D">
      <w:pPr>
        <w:spacing w:after="0" w:line="240" w:lineRule="auto"/>
      </w:pPr>
      <w:r>
        <w:separator/>
      </w:r>
    </w:p>
  </w:footnote>
  <w:footnote w:type="continuationSeparator" w:id="0">
    <w:p w14:paraId="2D4A3597" w14:textId="77777777" w:rsidR="007A17A8" w:rsidRDefault="007A17A8" w:rsidP="009706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B1539" w14:textId="20E5DC06" w:rsidR="0097068D" w:rsidRDefault="0097068D" w:rsidP="0097068D">
    <w:pPr>
      <w:pStyle w:val="Header"/>
    </w:pPr>
    <w:bookmarkStart w:id="0" w:name="_Hlk174523933"/>
    <w:bookmarkEnd w:id="0"/>
    <w:r w:rsidRPr="00B2764D">
      <w:rPr>
        <w:rFonts w:ascii="Garamond" w:hAnsi="Garamond"/>
        <w:noProof/>
        <w:sz w:val="40"/>
        <w:szCs w:val="40"/>
      </w:rPr>
      <w:drawing>
        <wp:anchor distT="0" distB="0" distL="0" distR="0" simplePos="0" relativeHeight="251659264" behindDoc="0" locked="0" layoutInCell="1" allowOverlap="1" wp14:anchorId="2D36917F" wp14:editId="099541F2">
          <wp:simplePos x="0" y="0"/>
          <wp:positionH relativeFrom="margin">
            <wp:posOffset>1090246</wp:posOffset>
          </wp:positionH>
          <wp:positionV relativeFrom="paragraph">
            <wp:posOffset>168910</wp:posOffset>
          </wp:positionV>
          <wp:extent cx="3790950" cy="908050"/>
          <wp:effectExtent l="0" t="0" r="0" b="0"/>
          <wp:wrapTopAndBottom/>
          <wp:docPr id="1" name="Image 1" descr="A black background with a black square&#10;&#10;Description automatically generated with medium confidence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 descr="A black background with a black square&#10;&#10;Description automatically generated with medium confidence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3790950" cy="908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E1A31"/>
    <w:multiLevelType w:val="hybridMultilevel"/>
    <w:tmpl w:val="4824E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D0B6A"/>
    <w:multiLevelType w:val="multilevel"/>
    <w:tmpl w:val="26C6C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F9761C2"/>
    <w:multiLevelType w:val="hybridMultilevel"/>
    <w:tmpl w:val="B186E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3A7239"/>
    <w:multiLevelType w:val="hybridMultilevel"/>
    <w:tmpl w:val="82C67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F1222F"/>
    <w:multiLevelType w:val="hybridMultilevel"/>
    <w:tmpl w:val="8968DF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835838"/>
    <w:multiLevelType w:val="hybridMultilevel"/>
    <w:tmpl w:val="CD2237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82C6372"/>
    <w:multiLevelType w:val="hybridMultilevel"/>
    <w:tmpl w:val="8EBC3D42"/>
    <w:lvl w:ilvl="0" w:tplc="BED0B5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58B473B"/>
    <w:multiLevelType w:val="multilevel"/>
    <w:tmpl w:val="AEDE0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B752DA0"/>
    <w:multiLevelType w:val="hybridMultilevel"/>
    <w:tmpl w:val="357C3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752DC4"/>
    <w:multiLevelType w:val="hybridMultilevel"/>
    <w:tmpl w:val="0CCC51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15131747">
    <w:abstractNumId w:val="1"/>
  </w:num>
  <w:num w:numId="2" w16cid:durableId="1968929021">
    <w:abstractNumId w:val="7"/>
  </w:num>
  <w:num w:numId="3" w16cid:durableId="1471047403">
    <w:abstractNumId w:val="0"/>
  </w:num>
  <w:num w:numId="4" w16cid:durableId="427819604">
    <w:abstractNumId w:val="6"/>
  </w:num>
  <w:num w:numId="5" w16cid:durableId="330565527">
    <w:abstractNumId w:val="8"/>
  </w:num>
  <w:num w:numId="6" w16cid:durableId="965433308">
    <w:abstractNumId w:val="5"/>
  </w:num>
  <w:num w:numId="7" w16cid:durableId="671957465">
    <w:abstractNumId w:val="9"/>
  </w:num>
  <w:num w:numId="8" w16cid:durableId="303656271">
    <w:abstractNumId w:val="3"/>
  </w:num>
  <w:num w:numId="9" w16cid:durableId="1626232976">
    <w:abstractNumId w:val="2"/>
  </w:num>
  <w:num w:numId="10" w16cid:durableId="6095571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U3NDIwtTM3NLC3NLAyUdpeDU4uLM/DyQAqNaAP2AbtQsAAAA"/>
  </w:docVars>
  <w:rsids>
    <w:rsidRoot w:val="00257612"/>
    <w:rsid w:val="000256F8"/>
    <w:rsid w:val="00046D91"/>
    <w:rsid w:val="00067E92"/>
    <w:rsid w:val="00073A9D"/>
    <w:rsid w:val="00090382"/>
    <w:rsid w:val="000A22F6"/>
    <w:rsid w:val="000A2CB6"/>
    <w:rsid w:val="000C0086"/>
    <w:rsid w:val="000D7DF9"/>
    <w:rsid w:val="000E1B89"/>
    <w:rsid w:val="0011324F"/>
    <w:rsid w:val="00122F46"/>
    <w:rsid w:val="00151E25"/>
    <w:rsid w:val="00190479"/>
    <w:rsid w:val="001B0ED5"/>
    <w:rsid w:val="001D18F7"/>
    <w:rsid w:val="001F29B5"/>
    <w:rsid w:val="001F42DA"/>
    <w:rsid w:val="001F4501"/>
    <w:rsid w:val="001F5ABB"/>
    <w:rsid w:val="0020570C"/>
    <w:rsid w:val="00226756"/>
    <w:rsid w:val="0024216D"/>
    <w:rsid w:val="00247D2E"/>
    <w:rsid w:val="00257612"/>
    <w:rsid w:val="00263512"/>
    <w:rsid w:val="00266B7A"/>
    <w:rsid w:val="002750CE"/>
    <w:rsid w:val="002868D2"/>
    <w:rsid w:val="002A4D7C"/>
    <w:rsid w:val="002A6467"/>
    <w:rsid w:val="002C703F"/>
    <w:rsid w:val="002D2281"/>
    <w:rsid w:val="002F6FB1"/>
    <w:rsid w:val="00345955"/>
    <w:rsid w:val="003505BC"/>
    <w:rsid w:val="00355A2E"/>
    <w:rsid w:val="00357C4E"/>
    <w:rsid w:val="0036110C"/>
    <w:rsid w:val="00366CE1"/>
    <w:rsid w:val="0038605F"/>
    <w:rsid w:val="003A053C"/>
    <w:rsid w:val="003A5F74"/>
    <w:rsid w:val="003A6F03"/>
    <w:rsid w:val="003B5BD7"/>
    <w:rsid w:val="003C1095"/>
    <w:rsid w:val="003F5994"/>
    <w:rsid w:val="00404F5D"/>
    <w:rsid w:val="00416BB1"/>
    <w:rsid w:val="00416CA7"/>
    <w:rsid w:val="00426C7A"/>
    <w:rsid w:val="00432143"/>
    <w:rsid w:val="004462B7"/>
    <w:rsid w:val="0047019D"/>
    <w:rsid w:val="004731BA"/>
    <w:rsid w:val="0048583D"/>
    <w:rsid w:val="004C79B2"/>
    <w:rsid w:val="004F0CBB"/>
    <w:rsid w:val="005048AC"/>
    <w:rsid w:val="00505045"/>
    <w:rsid w:val="00512A19"/>
    <w:rsid w:val="00533424"/>
    <w:rsid w:val="00542589"/>
    <w:rsid w:val="0055485B"/>
    <w:rsid w:val="0058426A"/>
    <w:rsid w:val="00586D47"/>
    <w:rsid w:val="005B2E99"/>
    <w:rsid w:val="005B5CD7"/>
    <w:rsid w:val="005E5141"/>
    <w:rsid w:val="005E6BF8"/>
    <w:rsid w:val="005F4DEC"/>
    <w:rsid w:val="0060299C"/>
    <w:rsid w:val="00616FFD"/>
    <w:rsid w:val="0063172E"/>
    <w:rsid w:val="00651734"/>
    <w:rsid w:val="006551DB"/>
    <w:rsid w:val="006634C5"/>
    <w:rsid w:val="00664CE5"/>
    <w:rsid w:val="0067790C"/>
    <w:rsid w:val="006872C5"/>
    <w:rsid w:val="0069145F"/>
    <w:rsid w:val="006A2A13"/>
    <w:rsid w:val="006B06EF"/>
    <w:rsid w:val="006B2529"/>
    <w:rsid w:val="006C026F"/>
    <w:rsid w:val="006D4D01"/>
    <w:rsid w:val="006D7200"/>
    <w:rsid w:val="0070020A"/>
    <w:rsid w:val="00702850"/>
    <w:rsid w:val="007338BE"/>
    <w:rsid w:val="00744F72"/>
    <w:rsid w:val="00755FEC"/>
    <w:rsid w:val="007652E1"/>
    <w:rsid w:val="00787881"/>
    <w:rsid w:val="007A17A8"/>
    <w:rsid w:val="007A1AB5"/>
    <w:rsid w:val="007A7104"/>
    <w:rsid w:val="007B3F92"/>
    <w:rsid w:val="007B4E90"/>
    <w:rsid w:val="0081701B"/>
    <w:rsid w:val="00821A2B"/>
    <w:rsid w:val="0082457C"/>
    <w:rsid w:val="00836B28"/>
    <w:rsid w:val="00844C2F"/>
    <w:rsid w:val="00855082"/>
    <w:rsid w:val="008736F5"/>
    <w:rsid w:val="00874B2E"/>
    <w:rsid w:val="008761CC"/>
    <w:rsid w:val="0088452B"/>
    <w:rsid w:val="008921CE"/>
    <w:rsid w:val="008954F0"/>
    <w:rsid w:val="008B61C2"/>
    <w:rsid w:val="008F7EB4"/>
    <w:rsid w:val="00902453"/>
    <w:rsid w:val="00923407"/>
    <w:rsid w:val="00950DC0"/>
    <w:rsid w:val="0097068D"/>
    <w:rsid w:val="009936CD"/>
    <w:rsid w:val="009A17C5"/>
    <w:rsid w:val="009D7486"/>
    <w:rsid w:val="009E7A74"/>
    <w:rsid w:val="00A04A13"/>
    <w:rsid w:val="00A10790"/>
    <w:rsid w:val="00A22402"/>
    <w:rsid w:val="00A34F00"/>
    <w:rsid w:val="00A3631C"/>
    <w:rsid w:val="00A53600"/>
    <w:rsid w:val="00A64CE5"/>
    <w:rsid w:val="00A678A1"/>
    <w:rsid w:val="00A8197A"/>
    <w:rsid w:val="00A8363B"/>
    <w:rsid w:val="00AA3791"/>
    <w:rsid w:val="00AC29FC"/>
    <w:rsid w:val="00AD149D"/>
    <w:rsid w:val="00AE0C50"/>
    <w:rsid w:val="00B00332"/>
    <w:rsid w:val="00B130E6"/>
    <w:rsid w:val="00B601DF"/>
    <w:rsid w:val="00B7300D"/>
    <w:rsid w:val="00B77107"/>
    <w:rsid w:val="00B84F46"/>
    <w:rsid w:val="00B86357"/>
    <w:rsid w:val="00B92587"/>
    <w:rsid w:val="00B97E27"/>
    <w:rsid w:val="00BC0A84"/>
    <w:rsid w:val="00BD5998"/>
    <w:rsid w:val="00BD65B9"/>
    <w:rsid w:val="00BF6E79"/>
    <w:rsid w:val="00C0597A"/>
    <w:rsid w:val="00C60A76"/>
    <w:rsid w:val="00C71429"/>
    <w:rsid w:val="00C71C03"/>
    <w:rsid w:val="00CA2706"/>
    <w:rsid w:val="00CC4FF8"/>
    <w:rsid w:val="00CD24DF"/>
    <w:rsid w:val="00CE0898"/>
    <w:rsid w:val="00CF2737"/>
    <w:rsid w:val="00CF353C"/>
    <w:rsid w:val="00D03BA3"/>
    <w:rsid w:val="00D15EC6"/>
    <w:rsid w:val="00D176D1"/>
    <w:rsid w:val="00D43BD8"/>
    <w:rsid w:val="00D67910"/>
    <w:rsid w:val="00D72851"/>
    <w:rsid w:val="00D73148"/>
    <w:rsid w:val="00D7373F"/>
    <w:rsid w:val="00DA409B"/>
    <w:rsid w:val="00DB384E"/>
    <w:rsid w:val="00DE733F"/>
    <w:rsid w:val="00DF4377"/>
    <w:rsid w:val="00E1238E"/>
    <w:rsid w:val="00E32746"/>
    <w:rsid w:val="00E33820"/>
    <w:rsid w:val="00E53F0B"/>
    <w:rsid w:val="00E66703"/>
    <w:rsid w:val="00E91F74"/>
    <w:rsid w:val="00EB7A2D"/>
    <w:rsid w:val="00ED3BBA"/>
    <w:rsid w:val="00EE5FB4"/>
    <w:rsid w:val="00EF41AC"/>
    <w:rsid w:val="00EF5B63"/>
    <w:rsid w:val="00F02343"/>
    <w:rsid w:val="00F332DC"/>
    <w:rsid w:val="00F3757B"/>
    <w:rsid w:val="00F422C5"/>
    <w:rsid w:val="00F44FC2"/>
    <w:rsid w:val="00F47532"/>
    <w:rsid w:val="00F51239"/>
    <w:rsid w:val="00F70546"/>
    <w:rsid w:val="00F925C0"/>
    <w:rsid w:val="00FC49D7"/>
    <w:rsid w:val="00FC7781"/>
    <w:rsid w:val="00FD2236"/>
    <w:rsid w:val="00FD4B42"/>
    <w:rsid w:val="00FE0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C68574"/>
  <w15:chartTrackingRefBased/>
  <w15:docId w15:val="{1783C334-2AA8-41F4-9BB0-A97BD14D6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44F7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44F7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4F7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44F72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744F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markhkd4i8tfo">
    <w:name w:val="markhkd4i8tfo"/>
    <w:basedOn w:val="DefaultParagraphFont"/>
    <w:rsid w:val="00744F72"/>
  </w:style>
  <w:style w:type="character" w:customStyle="1" w:styleId="mark2xva8vply">
    <w:name w:val="mark2xva8vply"/>
    <w:basedOn w:val="DefaultParagraphFont"/>
    <w:rsid w:val="00744F72"/>
  </w:style>
  <w:style w:type="character" w:styleId="FollowedHyperlink">
    <w:name w:val="FollowedHyperlink"/>
    <w:basedOn w:val="DefaultParagraphFont"/>
    <w:uiPriority w:val="99"/>
    <w:semiHidden/>
    <w:unhideWhenUsed/>
    <w:rsid w:val="00190479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9047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925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25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2587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706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068D"/>
  </w:style>
  <w:style w:type="paragraph" w:styleId="Footer">
    <w:name w:val="footer"/>
    <w:basedOn w:val="Normal"/>
    <w:link w:val="FooterChar"/>
    <w:uiPriority w:val="99"/>
    <w:unhideWhenUsed/>
    <w:rsid w:val="009706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06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12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mucc.edu/president/strategic-plan/index.php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esearchdevelopment@tamucc.edu" TargetMode="Externa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yperlink" Target="https://www.tamucc.edu/research/ord/assets/docs/pi-eligibility-form.pdf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esearchdevelopment@tamucc.edu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AFCD9760B3AE40927E074FFF293EF4" ma:contentTypeVersion="19" ma:contentTypeDescription="Create a new document." ma:contentTypeScope="" ma:versionID="5649ffa401bf3303b92e0a2745361cf8">
  <xsd:schema xmlns:xsd="http://www.w3.org/2001/XMLSchema" xmlns:xs="http://www.w3.org/2001/XMLSchema" xmlns:p="http://schemas.microsoft.com/office/2006/metadata/properties" xmlns:ns2="771a85ba-0bf5-4160-971e-b46dc3cdc6a4" xmlns:ns3="43554816-6fb1-413a-8c28-4314a46b7621" targetNamespace="http://schemas.microsoft.com/office/2006/metadata/properties" ma:root="true" ma:fieldsID="2d6e2b4e79d56adcfb50701b3f8f7a41" ns2:_="" ns3:_="">
    <xsd:import namespace="771a85ba-0bf5-4160-971e-b46dc3cdc6a4"/>
    <xsd:import namespace="43554816-6fb1-413a-8c28-4314a46b76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1a85ba-0bf5-4160-971e-b46dc3cdc6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31a9f2b-31ec-4979-96c8-dd65772325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554816-6fb1-413a-8c28-4314a46b7621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4f54337-f7f0-46b2-ae85-afaf25ce57d9}" ma:internalName="TaxCatchAll" ma:showField="CatchAllData" ma:web="43554816-6fb1-413a-8c28-4314a46b76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71a85ba-0bf5-4160-971e-b46dc3cdc6a4">
      <Terms xmlns="http://schemas.microsoft.com/office/infopath/2007/PartnerControls"/>
    </lcf76f155ced4ddcb4097134ff3c332f>
    <TaxCatchAll xmlns="43554816-6fb1-413a-8c28-4314a46b7621" xsi:nil="true"/>
  </documentManagement>
</p:properties>
</file>

<file path=customXml/itemProps1.xml><?xml version="1.0" encoding="utf-8"?>
<ds:datastoreItem xmlns:ds="http://schemas.openxmlformats.org/officeDocument/2006/customXml" ds:itemID="{F6927A02-AB95-4CA5-82E5-7D5F277827F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5AE6E14-32B4-49F2-AF17-EA1648033F2F}"/>
</file>

<file path=customXml/itemProps3.xml><?xml version="1.0" encoding="utf-8"?>
<ds:datastoreItem xmlns:ds="http://schemas.openxmlformats.org/officeDocument/2006/customXml" ds:itemID="{57D64FCE-6351-4F0A-BED0-939F210D6358}"/>
</file>

<file path=customXml/itemProps4.xml><?xml version="1.0" encoding="utf-8"?>
<ds:datastoreItem xmlns:ds="http://schemas.openxmlformats.org/officeDocument/2006/customXml" ds:itemID="{6727B0C6-9F5A-463A-98A6-C12CA808E0C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3</Words>
  <Characters>304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isa Ford</dc:creator>
  <cp:keywords/>
  <dc:description/>
  <cp:lastModifiedBy>Mansouri Rad, Hamid</cp:lastModifiedBy>
  <cp:revision>2</cp:revision>
  <cp:lastPrinted>2024-08-17T16:03:00Z</cp:lastPrinted>
  <dcterms:created xsi:type="dcterms:W3CDTF">2026-01-12T23:01:00Z</dcterms:created>
  <dcterms:modified xsi:type="dcterms:W3CDTF">2026-01-12T2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AFCD9760B3AE40927E074FFF293EF4</vt:lpwstr>
  </property>
</Properties>
</file>